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0A195B" w14:textId="733B0858" w:rsidR="00E92480" w:rsidRPr="000F2D9A" w:rsidRDefault="00C232A5" w:rsidP="00E9248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id-Term</w:t>
      </w:r>
      <w:r w:rsidR="00E92480" w:rsidRPr="000F2D9A">
        <w:rPr>
          <w:b/>
          <w:sz w:val="24"/>
          <w:szCs w:val="24"/>
        </w:rPr>
        <w:t xml:space="preserve"> </w:t>
      </w:r>
      <w:r w:rsidR="00764190">
        <w:rPr>
          <w:b/>
          <w:sz w:val="24"/>
          <w:szCs w:val="24"/>
        </w:rPr>
        <w:t>Test</w:t>
      </w:r>
    </w:p>
    <w:p w14:paraId="217BA3E2" w14:textId="77777777" w:rsidR="00E92480" w:rsidRPr="000F2D9A" w:rsidRDefault="00E92480" w:rsidP="00E92480">
      <w:pPr>
        <w:rPr>
          <w:sz w:val="24"/>
          <w:szCs w:val="24"/>
        </w:rPr>
      </w:pPr>
    </w:p>
    <w:p w14:paraId="1F4AD731" w14:textId="77777777" w:rsidR="00E92480" w:rsidRPr="000F2D9A" w:rsidRDefault="00E92480" w:rsidP="00E92480">
      <w:pPr>
        <w:rPr>
          <w:sz w:val="24"/>
          <w:szCs w:val="24"/>
        </w:rPr>
      </w:pPr>
      <w:r w:rsidRPr="000F2D9A">
        <w:rPr>
          <w:sz w:val="24"/>
          <w:szCs w:val="24"/>
        </w:rPr>
        <w:t>Student: ______________________</w:t>
      </w:r>
    </w:p>
    <w:p w14:paraId="152E2E39" w14:textId="77777777" w:rsidR="00E92480" w:rsidRPr="000F2D9A" w:rsidRDefault="00E92480" w:rsidP="00E92480">
      <w:pPr>
        <w:rPr>
          <w:sz w:val="24"/>
          <w:szCs w:val="24"/>
        </w:rPr>
      </w:pPr>
    </w:p>
    <w:p w14:paraId="27AFF5C2" w14:textId="77777777" w:rsidR="00E92480" w:rsidRPr="000F2D9A" w:rsidRDefault="00E92480" w:rsidP="00E92480">
      <w:pPr>
        <w:rPr>
          <w:b/>
          <w:bCs/>
          <w:sz w:val="24"/>
          <w:szCs w:val="24"/>
        </w:rPr>
      </w:pPr>
      <w:r w:rsidRPr="000F2D9A">
        <w:rPr>
          <w:b/>
          <w:bCs/>
          <w:sz w:val="24"/>
          <w:szCs w:val="24"/>
        </w:rPr>
        <w:t>Be sure to read the following general instructions carefully:</w:t>
      </w:r>
    </w:p>
    <w:p w14:paraId="2473DE08" w14:textId="77777777" w:rsidR="00E92480" w:rsidRPr="000F2D9A" w:rsidRDefault="00E92480" w:rsidP="00E92480">
      <w:pPr>
        <w:numPr>
          <w:ilvl w:val="0"/>
          <w:numId w:val="3"/>
        </w:numPr>
        <w:rPr>
          <w:sz w:val="24"/>
          <w:szCs w:val="24"/>
        </w:rPr>
      </w:pPr>
      <w:r w:rsidRPr="000F2D9A">
        <w:rPr>
          <w:sz w:val="24"/>
          <w:szCs w:val="24"/>
        </w:rPr>
        <w:t xml:space="preserve">This lab test must be completed </w:t>
      </w:r>
      <w:r w:rsidRPr="00E26872">
        <w:rPr>
          <w:b/>
          <w:sz w:val="24"/>
          <w:szCs w:val="24"/>
        </w:rPr>
        <w:t>individually</w:t>
      </w:r>
      <w:r w:rsidRPr="000F2D9A">
        <w:rPr>
          <w:sz w:val="24"/>
          <w:szCs w:val="24"/>
        </w:rPr>
        <w:t xml:space="preserve"> by all the students.</w:t>
      </w:r>
    </w:p>
    <w:p w14:paraId="0C19A87C" w14:textId="77777777" w:rsidR="00E92480" w:rsidRPr="000F2D9A" w:rsidRDefault="00E92480" w:rsidP="002D55AD">
      <w:pPr>
        <w:numPr>
          <w:ilvl w:val="0"/>
          <w:numId w:val="3"/>
        </w:numPr>
        <w:rPr>
          <w:sz w:val="24"/>
          <w:szCs w:val="24"/>
        </w:rPr>
      </w:pPr>
      <w:r w:rsidRPr="000F2D9A">
        <w:rPr>
          <w:sz w:val="24"/>
          <w:szCs w:val="24"/>
        </w:rPr>
        <w:t xml:space="preserve">You should </w:t>
      </w:r>
      <w:r w:rsidR="00B53118" w:rsidRPr="00CB70A6">
        <w:rPr>
          <w:b/>
          <w:sz w:val="24"/>
          <w:szCs w:val="24"/>
        </w:rPr>
        <w:t>demonstrate</w:t>
      </w:r>
      <w:r w:rsidR="00B53118" w:rsidRPr="000F2D9A">
        <w:rPr>
          <w:sz w:val="24"/>
          <w:szCs w:val="24"/>
        </w:rPr>
        <w:t xml:space="preserve"> the solution and </w:t>
      </w:r>
      <w:r w:rsidR="00B3325B">
        <w:rPr>
          <w:sz w:val="24"/>
          <w:szCs w:val="24"/>
        </w:rPr>
        <w:t xml:space="preserve">submit it </w:t>
      </w:r>
      <w:r w:rsidR="009F426C">
        <w:rPr>
          <w:sz w:val="24"/>
          <w:szCs w:val="24"/>
        </w:rPr>
        <w:t xml:space="preserve">to </w:t>
      </w:r>
      <w:proofErr w:type="spellStart"/>
      <w:r w:rsidR="00CB70A6" w:rsidRPr="00CB70A6">
        <w:rPr>
          <w:b/>
          <w:sz w:val="24"/>
          <w:szCs w:val="24"/>
        </w:rPr>
        <w:t>eCentennial</w:t>
      </w:r>
      <w:proofErr w:type="spellEnd"/>
      <w:r w:rsidRPr="000F2D9A">
        <w:rPr>
          <w:sz w:val="24"/>
          <w:szCs w:val="24"/>
        </w:rPr>
        <w:t xml:space="preserve"> when you finish the test.</w:t>
      </w:r>
      <w:r w:rsidR="007C1AD9">
        <w:rPr>
          <w:sz w:val="24"/>
          <w:szCs w:val="24"/>
        </w:rPr>
        <w:t xml:space="preserve"> </w:t>
      </w:r>
      <w:r w:rsidR="007C1AD9" w:rsidRPr="004F48AB">
        <w:rPr>
          <w:sz w:val="24"/>
          <w:szCs w:val="24"/>
        </w:rPr>
        <w:t xml:space="preserve">You VS </w:t>
      </w:r>
      <w:r w:rsidR="00A274E1">
        <w:rPr>
          <w:sz w:val="24"/>
          <w:szCs w:val="24"/>
        </w:rPr>
        <w:t>Code</w:t>
      </w:r>
      <w:r w:rsidR="008D54FA">
        <w:rPr>
          <w:sz w:val="24"/>
          <w:szCs w:val="24"/>
        </w:rPr>
        <w:t xml:space="preserve"> </w:t>
      </w:r>
      <w:r w:rsidR="007C1AD9" w:rsidRPr="004F48AB">
        <w:rPr>
          <w:sz w:val="24"/>
          <w:szCs w:val="24"/>
        </w:rPr>
        <w:t>project name should be named</w:t>
      </w:r>
      <w:r w:rsidR="007C1AD9" w:rsidRPr="005C1FB0">
        <w:rPr>
          <w:b/>
          <w:sz w:val="24"/>
          <w:szCs w:val="24"/>
        </w:rPr>
        <w:t xml:space="preserve"> “</w:t>
      </w:r>
      <w:r w:rsidR="00A274E1">
        <w:rPr>
          <w:b/>
          <w:sz w:val="24"/>
          <w:szCs w:val="24"/>
        </w:rPr>
        <w:t>YourFullName_MidTermTest_002_2020</w:t>
      </w:r>
      <w:r w:rsidR="007C1AD9" w:rsidRPr="005C1FB0">
        <w:rPr>
          <w:b/>
          <w:sz w:val="24"/>
          <w:szCs w:val="24"/>
        </w:rPr>
        <w:t xml:space="preserve">” </w:t>
      </w:r>
      <w:r w:rsidR="007C1AD9" w:rsidRPr="004F48AB">
        <w:rPr>
          <w:sz w:val="24"/>
          <w:szCs w:val="24"/>
        </w:rPr>
        <w:t>and should be zipped in a file</w:t>
      </w:r>
      <w:r w:rsidR="007C1AD9" w:rsidRPr="005C1FB0">
        <w:rPr>
          <w:b/>
          <w:sz w:val="24"/>
          <w:szCs w:val="24"/>
        </w:rPr>
        <w:t xml:space="preserve"> </w:t>
      </w:r>
      <w:r w:rsidR="004F48AB">
        <w:rPr>
          <w:b/>
          <w:sz w:val="24"/>
          <w:szCs w:val="24"/>
        </w:rPr>
        <w:t>“</w:t>
      </w:r>
      <w:r w:rsidR="00A274E1">
        <w:rPr>
          <w:b/>
          <w:sz w:val="24"/>
          <w:szCs w:val="24"/>
        </w:rPr>
        <w:t>YourFullName_MidTermTest_002_2020</w:t>
      </w:r>
      <w:r w:rsidR="007C1AD9" w:rsidRPr="005C1FB0">
        <w:rPr>
          <w:b/>
          <w:sz w:val="24"/>
          <w:szCs w:val="24"/>
        </w:rPr>
        <w:t>.zip</w:t>
      </w:r>
      <w:r w:rsidR="004F48AB">
        <w:rPr>
          <w:b/>
          <w:sz w:val="24"/>
          <w:szCs w:val="24"/>
        </w:rPr>
        <w:t>”.</w:t>
      </w:r>
    </w:p>
    <w:p w14:paraId="4F614CC7" w14:textId="77777777" w:rsidR="00E92480" w:rsidRDefault="00E92480" w:rsidP="00E92480">
      <w:pPr>
        <w:pStyle w:val="BodyText"/>
      </w:pPr>
    </w:p>
    <w:p w14:paraId="62CB3CD1" w14:textId="77777777" w:rsidR="00F95113" w:rsidRPr="0081741D" w:rsidRDefault="00592826" w:rsidP="00E92480">
      <w:pPr>
        <w:jc w:val="both"/>
        <w:rPr>
          <w:b/>
          <w:sz w:val="24"/>
          <w:szCs w:val="24"/>
          <w:u w:val="single"/>
        </w:rPr>
      </w:pPr>
      <w:r w:rsidRPr="0081741D">
        <w:rPr>
          <w:b/>
          <w:sz w:val="24"/>
          <w:szCs w:val="24"/>
          <w:u w:val="single"/>
        </w:rPr>
        <w:t>Exercise #1</w:t>
      </w:r>
    </w:p>
    <w:p w14:paraId="29E9058E" w14:textId="77777777" w:rsidR="001B5078" w:rsidRDefault="00C60982" w:rsidP="00C60982">
      <w:pPr>
        <w:jc w:val="both"/>
        <w:rPr>
          <w:sz w:val="24"/>
          <w:szCs w:val="24"/>
        </w:rPr>
      </w:pPr>
      <w:r w:rsidRPr="00C60982">
        <w:rPr>
          <w:sz w:val="24"/>
          <w:szCs w:val="24"/>
        </w:rPr>
        <w:t xml:space="preserve">Create an </w:t>
      </w:r>
      <w:r w:rsidR="001B5078">
        <w:rPr>
          <w:sz w:val="24"/>
          <w:szCs w:val="24"/>
        </w:rPr>
        <w:t xml:space="preserve">Express.js app that </w:t>
      </w:r>
      <w:r w:rsidR="00644D7D">
        <w:rPr>
          <w:sz w:val="24"/>
          <w:szCs w:val="24"/>
        </w:rPr>
        <w:t xml:space="preserve">allows users to </w:t>
      </w:r>
      <w:r w:rsidR="00FE4768" w:rsidRPr="002D135F">
        <w:rPr>
          <w:b/>
          <w:sz w:val="24"/>
          <w:szCs w:val="24"/>
        </w:rPr>
        <w:t xml:space="preserve">create </w:t>
      </w:r>
      <w:r w:rsidR="0021576E" w:rsidRPr="002D135F">
        <w:rPr>
          <w:b/>
          <w:sz w:val="24"/>
          <w:szCs w:val="24"/>
        </w:rPr>
        <w:t xml:space="preserve">game </w:t>
      </w:r>
      <w:r w:rsidR="00FE4768" w:rsidRPr="002D135F">
        <w:rPr>
          <w:b/>
          <w:sz w:val="24"/>
          <w:szCs w:val="24"/>
        </w:rPr>
        <w:t>surveys</w:t>
      </w:r>
      <w:r>
        <w:rPr>
          <w:sz w:val="24"/>
          <w:szCs w:val="24"/>
        </w:rPr>
        <w:t xml:space="preserve">. </w:t>
      </w:r>
      <w:r w:rsidRPr="00C60982">
        <w:rPr>
          <w:sz w:val="24"/>
          <w:szCs w:val="24"/>
        </w:rPr>
        <w:t xml:space="preserve"> </w:t>
      </w:r>
      <w:r w:rsidR="001B5078">
        <w:rPr>
          <w:sz w:val="24"/>
          <w:szCs w:val="24"/>
        </w:rPr>
        <w:t xml:space="preserve">You will have to design an MVC structure. Create a </w:t>
      </w:r>
      <w:r w:rsidR="001B5078" w:rsidRPr="002D135F">
        <w:rPr>
          <w:b/>
          <w:sz w:val="24"/>
          <w:szCs w:val="24"/>
        </w:rPr>
        <w:t>model</w:t>
      </w:r>
      <w:r w:rsidR="001B5078">
        <w:rPr>
          <w:sz w:val="24"/>
          <w:szCs w:val="24"/>
        </w:rPr>
        <w:t xml:space="preserve"> that describes </w:t>
      </w:r>
      <w:r w:rsidR="00644D7D">
        <w:rPr>
          <w:sz w:val="24"/>
          <w:szCs w:val="24"/>
        </w:rPr>
        <w:t xml:space="preserve">a </w:t>
      </w:r>
      <w:r w:rsidR="00FE4768">
        <w:rPr>
          <w:sz w:val="24"/>
          <w:szCs w:val="24"/>
        </w:rPr>
        <w:t>game survey</w:t>
      </w:r>
      <w:r w:rsidR="00644D7D">
        <w:rPr>
          <w:sz w:val="24"/>
          <w:szCs w:val="24"/>
        </w:rPr>
        <w:t xml:space="preserve"> object</w:t>
      </w:r>
      <w:r w:rsidR="001B5078">
        <w:rPr>
          <w:sz w:val="24"/>
          <w:szCs w:val="24"/>
        </w:rPr>
        <w:t xml:space="preserve">. </w:t>
      </w:r>
      <w:r w:rsidRPr="00C60982">
        <w:rPr>
          <w:sz w:val="24"/>
          <w:szCs w:val="24"/>
        </w:rPr>
        <w:t xml:space="preserve">Each </w:t>
      </w:r>
      <w:r w:rsidR="00FE4768">
        <w:rPr>
          <w:sz w:val="24"/>
          <w:szCs w:val="24"/>
        </w:rPr>
        <w:t>survey</w:t>
      </w:r>
      <w:r w:rsidR="001B5078">
        <w:rPr>
          <w:sz w:val="24"/>
          <w:szCs w:val="24"/>
        </w:rPr>
        <w:t xml:space="preserve"> </w:t>
      </w:r>
      <w:r w:rsidR="00644D7D">
        <w:rPr>
          <w:sz w:val="24"/>
          <w:szCs w:val="24"/>
        </w:rPr>
        <w:t>object</w:t>
      </w:r>
      <w:r w:rsidR="001B5078">
        <w:rPr>
          <w:sz w:val="24"/>
          <w:szCs w:val="24"/>
        </w:rPr>
        <w:t xml:space="preserve"> should have:</w:t>
      </w:r>
    </w:p>
    <w:p w14:paraId="6B86D414" w14:textId="77777777" w:rsidR="00580320" w:rsidRPr="00E42F4E" w:rsidRDefault="00FE4768" w:rsidP="005262A1">
      <w:pPr>
        <w:ind w:left="3600"/>
        <w:jc w:val="both"/>
        <w:rPr>
          <w:rFonts w:ascii="Courier New" w:hAnsi="Courier New" w:cs="Courier New"/>
          <w:i/>
          <w:sz w:val="24"/>
          <w:szCs w:val="24"/>
        </w:rPr>
      </w:pPr>
      <w:proofErr w:type="spellStart"/>
      <w:r>
        <w:rPr>
          <w:rFonts w:ascii="Courier New" w:hAnsi="Courier New" w:cs="Courier New"/>
          <w:b/>
          <w:i/>
          <w:sz w:val="24"/>
          <w:szCs w:val="24"/>
        </w:rPr>
        <w:t>surveyId</w:t>
      </w:r>
      <w:proofErr w:type="spellEnd"/>
      <w:r w:rsidR="00580320" w:rsidRPr="00E42F4E">
        <w:rPr>
          <w:rFonts w:ascii="Courier New" w:hAnsi="Courier New" w:cs="Courier New"/>
          <w:i/>
          <w:sz w:val="24"/>
          <w:szCs w:val="24"/>
        </w:rPr>
        <w:t xml:space="preserve"> - </w:t>
      </w:r>
      <w:r w:rsidR="00644D7D">
        <w:rPr>
          <w:rFonts w:ascii="Courier New" w:hAnsi="Courier New" w:cs="Courier New"/>
          <w:i/>
          <w:sz w:val="24"/>
          <w:szCs w:val="24"/>
        </w:rPr>
        <w:t>String</w:t>
      </w:r>
    </w:p>
    <w:p w14:paraId="2E82E5A6" w14:textId="77777777" w:rsidR="001B5078" w:rsidRPr="00E42F4E" w:rsidRDefault="00FE4768" w:rsidP="005262A1">
      <w:pPr>
        <w:ind w:left="3600"/>
        <w:jc w:val="both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b/>
          <w:i/>
          <w:sz w:val="24"/>
          <w:szCs w:val="24"/>
        </w:rPr>
        <w:t>gameGenre</w:t>
      </w:r>
      <w:proofErr w:type="spellEnd"/>
      <w:r w:rsidR="00957375" w:rsidRPr="00E42F4E">
        <w:rPr>
          <w:rFonts w:ascii="Courier New" w:hAnsi="Courier New" w:cs="Courier New"/>
          <w:sz w:val="24"/>
          <w:szCs w:val="24"/>
        </w:rPr>
        <w:t xml:space="preserve"> -</w:t>
      </w:r>
      <w:r w:rsidR="001B5078" w:rsidRPr="00E42F4E">
        <w:rPr>
          <w:rFonts w:ascii="Courier New" w:hAnsi="Courier New" w:cs="Courier New"/>
          <w:sz w:val="24"/>
          <w:szCs w:val="24"/>
        </w:rPr>
        <w:t xml:space="preserve"> </w:t>
      </w:r>
      <w:r w:rsidR="00C079E6" w:rsidRPr="00E42F4E">
        <w:rPr>
          <w:rFonts w:ascii="Courier New" w:hAnsi="Courier New" w:cs="Courier New"/>
          <w:sz w:val="24"/>
          <w:szCs w:val="24"/>
        </w:rPr>
        <w:t>S</w:t>
      </w:r>
      <w:r w:rsidR="001B5078" w:rsidRPr="00E42F4E">
        <w:rPr>
          <w:rFonts w:ascii="Courier New" w:hAnsi="Courier New" w:cs="Courier New"/>
          <w:sz w:val="24"/>
          <w:szCs w:val="24"/>
        </w:rPr>
        <w:t>tring</w:t>
      </w:r>
    </w:p>
    <w:p w14:paraId="6EB0D7CF" w14:textId="77777777" w:rsidR="001B5078" w:rsidRPr="00E42F4E" w:rsidRDefault="00FE4768" w:rsidP="005262A1">
      <w:pPr>
        <w:ind w:left="3600"/>
        <w:jc w:val="both"/>
        <w:rPr>
          <w:rFonts w:ascii="Courier New" w:hAnsi="Courier New" w:cs="Courier New"/>
          <w:sz w:val="24"/>
          <w:szCs w:val="24"/>
        </w:rPr>
      </w:pPr>
      <w:proofErr w:type="spellStart"/>
      <w:r w:rsidRPr="00FE4768">
        <w:rPr>
          <w:rFonts w:ascii="Courier New" w:hAnsi="Courier New" w:cs="Courier New"/>
          <w:b/>
          <w:i/>
          <w:sz w:val="24"/>
          <w:szCs w:val="24"/>
        </w:rPr>
        <w:t>daysPerYear</w:t>
      </w:r>
      <w:proofErr w:type="spellEnd"/>
      <w:r>
        <w:rPr>
          <w:rFonts w:ascii="Courier New" w:hAnsi="Courier New" w:cs="Courier New"/>
          <w:b/>
          <w:i/>
          <w:sz w:val="24"/>
          <w:szCs w:val="24"/>
        </w:rPr>
        <w:t xml:space="preserve"> </w:t>
      </w:r>
      <w:r w:rsidR="00957375" w:rsidRPr="00E42F4E">
        <w:rPr>
          <w:rFonts w:ascii="Courier New" w:hAnsi="Courier New" w:cs="Courier New"/>
          <w:sz w:val="24"/>
          <w:szCs w:val="24"/>
        </w:rPr>
        <w:t>-</w:t>
      </w:r>
      <w:r w:rsidR="00C079E6" w:rsidRPr="00E42F4E">
        <w:rPr>
          <w:rFonts w:ascii="Courier New" w:hAnsi="Courier New" w:cs="Courier New"/>
          <w:sz w:val="24"/>
          <w:szCs w:val="24"/>
        </w:rPr>
        <w:t xml:space="preserve"> N</w:t>
      </w:r>
      <w:r w:rsidR="001B5078" w:rsidRPr="00E42F4E">
        <w:rPr>
          <w:rFonts w:ascii="Courier New" w:hAnsi="Courier New" w:cs="Courier New"/>
          <w:sz w:val="24"/>
          <w:szCs w:val="24"/>
        </w:rPr>
        <w:t>umber</w:t>
      </w:r>
    </w:p>
    <w:p w14:paraId="11541D7C" w14:textId="77777777" w:rsidR="001B5078" w:rsidRPr="00E42F4E" w:rsidRDefault="00FE4768" w:rsidP="005262A1">
      <w:pPr>
        <w:ind w:left="3600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b/>
          <w:i/>
          <w:sz w:val="24"/>
          <w:szCs w:val="24"/>
        </w:rPr>
        <w:t>age</w:t>
      </w:r>
      <w:r w:rsidR="00957375" w:rsidRPr="00E42F4E">
        <w:rPr>
          <w:rFonts w:ascii="Courier New" w:hAnsi="Courier New" w:cs="Courier New"/>
          <w:sz w:val="24"/>
          <w:szCs w:val="24"/>
        </w:rPr>
        <w:t xml:space="preserve"> -</w:t>
      </w:r>
      <w:r w:rsidR="00C079E6" w:rsidRPr="00E42F4E">
        <w:rPr>
          <w:rFonts w:ascii="Courier New" w:hAnsi="Courier New" w:cs="Courier New"/>
          <w:sz w:val="24"/>
          <w:szCs w:val="24"/>
        </w:rPr>
        <w:t xml:space="preserve"> </w:t>
      </w:r>
      <w:r w:rsidR="00B3539C">
        <w:rPr>
          <w:rFonts w:ascii="Courier New" w:hAnsi="Courier New" w:cs="Courier New"/>
          <w:sz w:val="24"/>
          <w:szCs w:val="24"/>
        </w:rPr>
        <w:t>Number</w:t>
      </w:r>
    </w:p>
    <w:p w14:paraId="62FBC622" w14:textId="77777777" w:rsidR="001B5078" w:rsidRDefault="001B5078" w:rsidP="00C60982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Create a </w:t>
      </w:r>
      <w:r w:rsidRPr="00D70927">
        <w:rPr>
          <w:b/>
          <w:sz w:val="24"/>
          <w:szCs w:val="24"/>
        </w:rPr>
        <w:t>controller</w:t>
      </w:r>
      <w:r>
        <w:rPr>
          <w:sz w:val="24"/>
          <w:szCs w:val="24"/>
        </w:rPr>
        <w:t xml:space="preserve"> that implements</w:t>
      </w:r>
      <w:r w:rsidR="008F177D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C23FF4">
        <w:rPr>
          <w:b/>
          <w:sz w:val="24"/>
          <w:szCs w:val="24"/>
        </w:rPr>
        <w:t>add</w:t>
      </w:r>
      <w:r w:rsidR="00BE439C" w:rsidRPr="00C23FF4">
        <w:rPr>
          <w:b/>
          <w:sz w:val="24"/>
          <w:szCs w:val="24"/>
        </w:rPr>
        <w:t xml:space="preserve"> </w:t>
      </w:r>
      <w:r w:rsidR="00FE4768">
        <w:rPr>
          <w:b/>
          <w:sz w:val="24"/>
          <w:szCs w:val="24"/>
        </w:rPr>
        <w:t>survey</w:t>
      </w:r>
      <w:r w:rsidR="00BE439C">
        <w:rPr>
          <w:sz w:val="24"/>
          <w:szCs w:val="24"/>
        </w:rPr>
        <w:t xml:space="preserve">, </w:t>
      </w:r>
      <w:r w:rsidR="002B79BF" w:rsidRPr="00D301C4">
        <w:rPr>
          <w:b/>
          <w:sz w:val="24"/>
          <w:szCs w:val="24"/>
        </w:rPr>
        <w:t>list</w:t>
      </w:r>
      <w:r w:rsidR="002B79BF">
        <w:rPr>
          <w:sz w:val="24"/>
          <w:szCs w:val="24"/>
        </w:rPr>
        <w:t xml:space="preserve"> </w:t>
      </w:r>
      <w:r w:rsidR="00FE4768">
        <w:rPr>
          <w:sz w:val="24"/>
          <w:szCs w:val="24"/>
        </w:rPr>
        <w:t>surveys</w:t>
      </w:r>
      <w:r w:rsidR="002B79BF">
        <w:rPr>
          <w:sz w:val="24"/>
          <w:szCs w:val="24"/>
        </w:rPr>
        <w:t xml:space="preserve">, </w:t>
      </w:r>
      <w:r w:rsidR="00BE439C" w:rsidRPr="00C23FF4">
        <w:rPr>
          <w:b/>
          <w:sz w:val="24"/>
          <w:szCs w:val="24"/>
        </w:rPr>
        <w:t>update</w:t>
      </w:r>
      <w:r w:rsidR="00BE439C">
        <w:rPr>
          <w:sz w:val="24"/>
          <w:szCs w:val="24"/>
        </w:rPr>
        <w:t xml:space="preserve"> </w:t>
      </w:r>
      <w:r w:rsidR="00BE439C" w:rsidRPr="00BE439C">
        <w:rPr>
          <w:b/>
          <w:sz w:val="24"/>
          <w:szCs w:val="24"/>
        </w:rPr>
        <w:t>or</w:t>
      </w:r>
      <w:r w:rsidR="00BE439C">
        <w:rPr>
          <w:sz w:val="24"/>
          <w:szCs w:val="24"/>
        </w:rPr>
        <w:t xml:space="preserve"> </w:t>
      </w:r>
      <w:r w:rsidRPr="00C23FF4">
        <w:rPr>
          <w:b/>
          <w:sz w:val="24"/>
          <w:szCs w:val="24"/>
        </w:rPr>
        <w:t>delete</w:t>
      </w:r>
      <w:r>
        <w:rPr>
          <w:sz w:val="24"/>
          <w:szCs w:val="24"/>
        </w:rPr>
        <w:t xml:space="preserve"> </w:t>
      </w:r>
      <w:r w:rsidR="00F72474">
        <w:rPr>
          <w:sz w:val="24"/>
          <w:szCs w:val="24"/>
        </w:rPr>
        <w:t xml:space="preserve">a </w:t>
      </w:r>
      <w:r w:rsidR="00FE4768">
        <w:rPr>
          <w:sz w:val="24"/>
          <w:szCs w:val="24"/>
        </w:rPr>
        <w:t>survey</w:t>
      </w:r>
      <w:r>
        <w:rPr>
          <w:sz w:val="24"/>
          <w:szCs w:val="24"/>
        </w:rPr>
        <w:t xml:space="preserve"> from the </w:t>
      </w:r>
      <w:r w:rsidR="00BA2823">
        <w:rPr>
          <w:sz w:val="24"/>
          <w:szCs w:val="24"/>
        </w:rPr>
        <w:t xml:space="preserve">database and the </w:t>
      </w:r>
      <w:r w:rsidR="00F72474">
        <w:rPr>
          <w:sz w:val="24"/>
          <w:szCs w:val="24"/>
        </w:rPr>
        <w:t>list</w:t>
      </w:r>
      <w:r>
        <w:rPr>
          <w:sz w:val="24"/>
          <w:szCs w:val="24"/>
        </w:rPr>
        <w:t>.</w:t>
      </w:r>
      <w:r w:rsidR="00D301C4">
        <w:rPr>
          <w:sz w:val="24"/>
          <w:szCs w:val="24"/>
        </w:rPr>
        <w:t xml:space="preserve"> </w:t>
      </w:r>
      <w:r w:rsidR="00BA2823">
        <w:rPr>
          <w:sz w:val="24"/>
          <w:szCs w:val="24"/>
        </w:rPr>
        <w:t xml:space="preserve">Implement </w:t>
      </w:r>
      <w:r w:rsidR="00BA2823" w:rsidRPr="00070905">
        <w:rPr>
          <w:b/>
          <w:sz w:val="24"/>
          <w:szCs w:val="24"/>
        </w:rPr>
        <w:t xml:space="preserve">update if </w:t>
      </w:r>
      <w:r w:rsidR="00C459BE">
        <w:rPr>
          <w:b/>
          <w:sz w:val="24"/>
          <w:szCs w:val="24"/>
        </w:rPr>
        <w:t xml:space="preserve">your </w:t>
      </w:r>
      <w:r w:rsidR="00BA2823" w:rsidRPr="00070905">
        <w:rPr>
          <w:b/>
          <w:sz w:val="24"/>
          <w:szCs w:val="24"/>
        </w:rPr>
        <w:t>first name starts with a letter from A-</w:t>
      </w:r>
      <w:r w:rsidR="00EA7A62">
        <w:rPr>
          <w:b/>
          <w:sz w:val="24"/>
          <w:szCs w:val="24"/>
        </w:rPr>
        <w:t>L</w:t>
      </w:r>
      <w:r w:rsidR="00BA2823" w:rsidRPr="00070905">
        <w:rPr>
          <w:sz w:val="24"/>
          <w:szCs w:val="24"/>
        </w:rPr>
        <w:t xml:space="preserve">, </w:t>
      </w:r>
      <w:r w:rsidR="00BA2823" w:rsidRPr="00070905">
        <w:rPr>
          <w:b/>
          <w:sz w:val="24"/>
          <w:szCs w:val="24"/>
        </w:rPr>
        <w:t>otherwise implement delete</w:t>
      </w:r>
      <w:r w:rsidR="00BA2823" w:rsidRPr="00070905">
        <w:rPr>
          <w:sz w:val="24"/>
          <w:szCs w:val="24"/>
        </w:rPr>
        <w:t>.</w:t>
      </w:r>
      <w:r w:rsidR="00BA2823">
        <w:rPr>
          <w:sz w:val="24"/>
          <w:szCs w:val="24"/>
        </w:rPr>
        <w:t xml:space="preserve"> </w:t>
      </w:r>
      <w:r w:rsidR="00D301C4">
        <w:rPr>
          <w:sz w:val="24"/>
          <w:szCs w:val="24"/>
        </w:rPr>
        <w:t xml:space="preserve">In </w:t>
      </w:r>
      <w:r w:rsidR="00D301C4" w:rsidRPr="00D301C4">
        <w:rPr>
          <w:i/>
          <w:sz w:val="24"/>
          <w:szCs w:val="24"/>
        </w:rPr>
        <w:t>development.js</w:t>
      </w:r>
      <w:r w:rsidR="00D301C4">
        <w:rPr>
          <w:sz w:val="24"/>
          <w:szCs w:val="24"/>
        </w:rPr>
        <w:t xml:space="preserve"> file, name the MongoDB database: </w:t>
      </w:r>
      <w:proofErr w:type="spellStart"/>
      <w:r w:rsidR="00D301C4" w:rsidRPr="00D301C4">
        <w:rPr>
          <w:i/>
          <w:sz w:val="24"/>
          <w:szCs w:val="24"/>
        </w:rPr>
        <w:t>YourFullName</w:t>
      </w:r>
      <w:proofErr w:type="spellEnd"/>
      <w:r w:rsidR="00D301C4" w:rsidRPr="00D301C4">
        <w:rPr>
          <w:i/>
          <w:sz w:val="24"/>
          <w:szCs w:val="24"/>
        </w:rPr>
        <w:t>-</w:t>
      </w:r>
      <w:r w:rsidR="00FE4768">
        <w:rPr>
          <w:i/>
          <w:sz w:val="24"/>
          <w:szCs w:val="24"/>
        </w:rPr>
        <w:t>survey</w:t>
      </w:r>
      <w:r w:rsidR="00F72474">
        <w:rPr>
          <w:i/>
          <w:sz w:val="24"/>
          <w:szCs w:val="24"/>
        </w:rPr>
        <w:t>-db</w:t>
      </w:r>
      <w:r w:rsidR="00D301C4">
        <w:rPr>
          <w:sz w:val="24"/>
          <w:szCs w:val="24"/>
        </w:rPr>
        <w:t>.</w:t>
      </w:r>
    </w:p>
    <w:p w14:paraId="6FECE702" w14:textId="77777777" w:rsidR="001B5078" w:rsidRDefault="00AB7015" w:rsidP="00C60982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9FDECED" wp14:editId="3D76FB84">
            <wp:extent cx="6856095" cy="764540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6095" cy="76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71DB4" w14:textId="77777777" w:rsidR="00C23FF4" w:rsidRDefault="001B5078" w:rsidP="00C60982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Create the necessary </w:t>
      </w:r>
      <w:proofErr w:type="spellStart"/>
      <w:r w:rsidRPr="00C23FF4">
        <w:rPr>
          <w:b/>
          <w:sz w:val="24"/>
          <w:szCs w:val="24"/>
        </w:rPr>
        <w:t>ejs</w:t>
      </w:r>
      <w:proofErr w:type="spellEnd"/>
      <w:r w:rsidRPr="00C23FF4">
        <w:rPr>
          <w:b/>
          <w:sz w:val="24"/>
          <w:szCs w:val="24"/>
        </w:rPr>
        <w:t xml:space="preserve"> views</w:t>
      </w:r>
      <w:r>
        <w:rPr>
          <w:sz w:val="24"/>
          <w:szCs w:val="24"/>
        </w:rPr>
        <w:t xml:space="preserve"> to allow the user to use the </w:t>
      </w:r>
      <w:r w:rsidR="008D54FA">
        <w:rPr>
          <w:sz w:val="24"/>
          <w:szCs w:val="24"/>
        </w:rPr>
        <w:t>application</w:t>
      </w:r>
      <w:r w:rsidR="00C23FF4">
        <w:rPr>
          <w:sz w:val="24"/>
          <w:szCs w:val="24"/>
        </w:rPr>
        <w:t>:</w:t>
      </w:r>
    </w:p>
    <w:p w14:paraId="04EB647A" w14:textId="77777777" w:rsidR="00C23FF4" w:rsidRDefault="00684DDA" w:rsidP="00C23FF4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An</w:t>
      </w:r>
      <w:r w:rsidR="00C23FF4">
        <w:rPr>
          <w:sz w:val="24"/>
          <w:szCs w:val="24"/>
        </w:rPr>
        <w:t xml:space="preserve"> </w:t>
      </w:r>
      <w:proofErr w:type="spellStart"/>
      <w:r w:rsidR="00C23FF4" w:rsidRPr="00B127BA">
        <w:rPr>
          <w:i/>
          <w:sz w:val="24"/>
          <w:szCs w:val="24"/>
        </w:rPr>
        <w:t>ejs</w:t>
      </w:r>
      <w:proofErr w:type="spellEnd"/>
      <w:r w:rsidR="00C23FF4">
        <w:rPr>
          <w:sz w:val="24"/>
          <w:szCs w:val="24"/>
        </w:rPr>
        <w:t xml:space="preserve"> file will be used to </w:t>
      </w:r>
      <w:r w:rsidR="00C23FF4" w:rsidRPr="005F2148">
        <w:rPr>
          <w:b/>
          <w:sz w:val="24"/>
          <w:szCs w:val="24"/>
        </w:rPr>
        <w:t xml:space="preserve">add </w:t>
      </w:r>
      <w:r w:rsidR="003C4C01">
        <w:rPr>
          <w:b/>
          <w:sz w:val="24"/>
          <w:szCs w:val="24"/>
        </w:rPr>
        <w:t>survey</w:t>
      </w:r>
      <w:r w:rsidR="00C23FF4">
        <w:rPr>
          <w:sz w:val="24"/>
          <w:szCs w:val="24"/>
        </w:rPr>
        <w:t xml:space="preserve"> </w:t>
      </w:r>
      <w:r w:rsidR="00B127BA">
        <w:rPr>
          <w:sz w:val="24"/>
          <w:szCs w:val="24"/>
        </w:rPr>
        <w:t xml:space="preserve">information </w:t>
      </w:r>
      <w:r w:rsidR="00C23FF4">
        <w:rPr>
          <w:sz w:val="24"/>
          <w:szCs w:val="24"/>
        </w:rPr>
        <w:t>(as shown above)</w:t>
      </w:r>
    </w:p>
    <w:p w14:paraId="557A46F4" w14:textId="77777777" w:rsidR="00684DDA" w:rsidRDefault="00684DDA" w:rsidP="00C23FF4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An</w:t>
      </w:r>
      <w:r w:rsidR="00C23FF4">
        <w:rPr>
          <w:sz w:val="24"/>
          <w:szCs w:val="24"/>
        </w:rPr>
        <w:t xml:space="preserve"> </w:t>
      </w:r>
      <w:proofErr w:type="spellStart"/>
      <w:r w:rsidR="00C23FF4" w:rsidRPr="00B127BA">
        <w:rPr>
          <w:i/>
          <w:sz w:val="24"/>
          <w:szCs w:val="24"/>
        </w:rPr>
        <w:t>ejs</w:t>
      </w:r>
      <w:proofErr w:type="spellEnd"/>
      <w:r w:rsidR="00C23FF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ile will be used to </w:t>
      </w:r>
      <w:r w:rsidRPr="005F2148">
        <w:rPr>
          <w:b/>
          <w:sz w:val="24"/>
          <w:szCs w:val="24"/>
        </w:rPr>
        <w:t>display a list</w:t>
      </w:r>
      <w:r>
        <w:rPr>
          <w:sz w:val="24"/>
          <w:szCs w:val="24"/>
        </w:rPr>
        <w:t xml:space="preserve"> of </w:t>
      </w:r>
      <w:r w:rsidR="003C4C01">
        <w:rPr>
          <w:sz w:val="24"/>
          <w:szCs w:val="24"/>
        </w:rPr>
        <w:t>surveys</w:t>
      </w:r>
      <w:r>
        <w:rPr>
          <w:sz w:val="24"/>
          <w:szCs w:val="24"/>
        </w:rPr>
        <w:t xml:space="preserve"> as shown below.</w:t>
      </w:r>
    </w:p>
    <w:p w14:paraId="4F00E60B" w14:textId="77777777" w:rsidR="001B5078" w:rsidRPr="00C23FF4" w:rsidRDefault="009B6787" w:rsidP="00C23FF4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same </w:t>
      </w:r>
      <w:proofErr w:type="spellStart"/>
      <w:r w:rsidR="00684DDA" w:rsidRPr="00B127BA">
        <w:rPr>
          <w:i/>
          <w:sz w:val="24"/>
          <w:szCs w:val="24"/>
        </w:rPr>
        <w:t>ejs</w:t>
      </w:r>
      <w:proofErr w:type="spellEnd"/>
      <w:r w:rsidR="00684DDA">
        <w:rPr>
          <w:sz w:val="24"/>
          <w:szCs w:val="24"/>
        </w:rPr>
        <w:t xml:space="preserve"> file </w:t>
      </w:r>
      <w:r>
        <w:rPr>
          <w:sz w:val="24"/>
          <w:szCs w:val="24"/>
        </w:rPr>
        <w:t>used for displaying the list, can be also</w:t>
      </w:r>
      <w:r w:rsidR="00684DDA">
        <w:rPr>
          <w:sz w:val="24"/>
          <w:szCs w:val="24"/>
        </w:rPr>
        <w:t xml:space="preserve"> used to either </w:t>
      </w:r>
      <w:r w:rsidR="00684DDA" w:rsidRPr="005F2148">
        <w:rPr>
          <w:b/>
          <w:sz w:val="24"/>
          <w:szCs w:val="24"/>
        </w:rPr>
        <w:t>update</w:t>
      </w:r>
      <w:r w:rsidR="00684DDA">
        <w:rPr>
          <w:sz w:val="24"/>
          <w:szCs w:val="24"/>
        </w:rPr>
        <w:t xml:space="preserve"> </w:t>
      </w:r>
      <w:r w:rsidR="00684DDA" w:rsidRPr="004F3018">
        <w:rPr>
          <w:b/>
          <w:sz w:val="24"/>
          <w:szCs w:val="24"/>
        </w:rPr>
        <w:t>or</w:t>
      </w:r>
      <w:r w:rsidR="00684DDA">
        <w:rPr>
          <w:sz w:val="24"/>
          <w:szCs w:val="24"/>
        </w:rPr>
        <w:t xml:space="preserve"> </w:t>
      </w:r>
      <w:r w:rsidR="00684DDA" w:rsidRPr="005F2148">
        <w:rPr>
          <w:b/>
          <w:sz w:val="24"/>
          <w:szCs w:val="24"/>
        </w:rPr>
        <w:t>delete</w:t>
      </w:r>
      <w:r w:rsidR="00684DDA">
        <w:rPr>
          <w:sz w:val="24"/>
          <w:szCs w:val="24"/>
        </w:rPr>
        <w:t xml:space="preserve"> </w:t>
      </w:r>
      <w:r w:rsidR="00B127BA">
        <w:rPr>
          <w:sz w:val="24"/>
          <w:szCs w:val="24"/>
        </w:rPr>
        <w:t xml:space="preserve">a </w:t>
      </w:r>
      <w:r w:rsidR="003C4C01">
        <w:rPr>
          <w:sz w:val="24"/>
          <w:szCs w:val="24"/>
        </w:rPr>
        <w:t>survey</w:t>
      </w:r>
      <w:r w:rsidR="00FF20B5">
        <w:rPr>
          <w:sz w:val="24"/>
          <w:szCs w:val="24"/>
        </w:rPr>
        <w:t xml:space="preserve"> as shown below</w:t>
      </w:r>
      <w:r w:rsidR="00684DDA">
        <w:rPr>
          <w:sz w:val="24"/>
          <w:szCs w:val="24"/>
        </w:rPr>
        <w:t>.</w:t>
      </w:r>
    </w:p>
    <w:p w14:paraId="708600F2" w14:textId="77777777" w:rsidR="00427ED6" w:rsidRDefault="003C4C01" w:rsidP="00C60982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89BD25E" wp14:editId="2CE22AB4">
            <wp:extent cx="6852920" cy="1285240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920" cy="128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F32A8" w14:textId="77777777" w:rsidR="006C0B1E" w:rsidRPr="00C60982" w:rsidRDefault="006C0B1E" w:rsidP="006C0B1E">
      <w:pPr>
        <w:rPr>
          <w:sz w:val="24"/>
          <w:szCs w:val="24"/>
        </w:rPr>
      </w:pPr>
      <w:r>
        <w:rPr>
          <w:sz w:val="24"/>
          <w:szCs w:val="24"/>
        </w:rPr>
        <w:t>You ma</w:t>
      </w:r>
      <w:r w:rsidR="001B5078">
        <w:rPr>
          <w:sz w:val="24"/>
          <w:szCs w:val="24"/>
        </w:rPr>
        <w:t>y use</w:t>
      </w:r>
      <w:r w:rsidR="002348CE">
        <w:rPr>
          <w:sz w:val="24"/>
          <w:szCs w:val="24"/>
        </w:rPr>
        <w:t xml:space="preserve"> the</w:t>
      </w:r>
      <w:r w:rsidR="001B5078">
        <w:rPr>
          <w:sz w:val="24"/>
          <w:szCs w:val="24"/>
        </w:rPr>
        <w:t xml:space="preserve"> code from Lab Assignment 2 or </w:t>
      </w:r>
      <w:proofErr w:type="spellStart"/>
      <w:r w:rsidR="001B5078">
        <w:rPr>
          <w:sz w:val="24"/>
          <w:szCs w:val="24"/>
        </w:rPr>
        <w:t>SampleTest</w:t>
      </w:r>
      <w:proofErr w:type="spellEnd"/>
      <w:r>
        <w:rPr>
          <w:sz w:val="24"/>
          <w:szCs w:val="24"/>
        </w:rPr>
        <w:t xml:space="preserve"> to implement </w:t>
      </w:r>
      <w:r w:rsidR="00674B99">
        <w:rPr>
          <w:sz w:val="24"/>
          <w:szCs w:val="24"/>
        </w:rPr>
        <w:t>your</w:t>
      </w:r>
      <w:r w:rsidR="00684DDA">
        <w:rPr>
          <w:sz w:val="24"/>
          <w:szCs w:val="24"/>
        </w:rPr>
        <w:t xml:space="preserve"> solution.</w:t>
      </w:r>
    </w:p>
    <w:p w14:paraId="10A742DB" w14:textId="77777777" w:rsidR="00592826" w:rsidRPr="005F2148" w:rsidRDefault="00F1205D" w:rsidP="008D54FA">
      <w:pPr>
        <w:ind w:left="1440"/>
        <w:rPr>
          <w:b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1B5078" w:rsidRPr="005F2148">
        <w:rPr>
          <w:b/>
          <w:sz w:val="24"/>
          <w:szCs w:val="24"/>
        </w:rPr>
        <w:t>(</w:t>
      </w:r>
      <w:r w:rsidR="002840C7">
        <w:rPr>
          <w:b/>
          <w:sz w:val="24"/>
          <w:szCs w:val="24"/>
        </w:rPr>
        <w:t>100</w:t>
      </w:r>
      <w:r w:rsidR="00592826" w:rsidRPr="005F2148">
        <w:rPr>
          <w:b/>
          <w:sz w:val="24"/>
          <w:szCs w:val="24"/>
        </w:rPr>
        <w:t xml:space="preserve"> marks)</w:t>
      </w:r>
    </w:p>
    <w:p w14:paraId="7BBC8DA4" w14:textId="77777777" w:rsidR="00C6622D" w:rsidRDefault="001B5078" w:rsidP="001B5078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Evalu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51"/>
        <w:gridCol w:w="2839"/>
      </w:tblGrid>
      <w:tr w:rsidR="00C6622D" w14:paraId="27A9B630" w14:textId="77777777" w:rsidTr="00CA3498">
        <w:tc>
          <w:tcPr>
            <w:tcW w:w="7951" w:type="dxa"/>
          </w:tcPr>
          <w:p w14:paraId="0B92D4BA" w14:textId="77777777" w:rsidR="00C6622D" w:rsidRDefault="00C6622D" w:rsidP="001B5078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MongoDB database</w:t>
            </w:r>
            <w:r>
              <w:rPr>
                <w:sz w:val="23"/>
                <w:szCs w:val="23"/>
              </w:rPr>
              <w:t xml:space="preserve"> (config files, model)</w:t>
            </w:r>
          </w:p>
        </w:tc>
        <w:tc>
          <w:tcPr>
            <w:tcW w:w="2839" w:type="dxa"/>
          </w:tcPr>
          <w:p w14:paraId="1AF798B2" w14:textId="77777777" w:rsidR="00C6622D" w:rsidRPr="00CA3498" w:rsidRDefault="00CA3498" w:rsidP="001B507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%</w:t>
            </w:r>
          </w:p>
        </w:tc>
      </w:tr>
      <w:tr w:rsidR="00C6622D" w14:paraId="5A5AA286" w14:textId="77777777" w:rsidTr="00CA3498">
        <w:tc>
          <w:tcPr>
            <w:tcW w:w="7951" w:type="dxa"/>
          </w:tcPr>
          <w:p w14:paraId="34BF1AE4" w14:textId="77777777" w:rsidR="00C6622D" w:rsidRDefault="00C6622D" w:rsidP="00C6622D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Express Rest API</w:t>
            </w:r>
            <w:r>
              <w:rPr>
                <w:sz w:val="23"/>
                <w:szCs w:val="23"/>
              </w:rPr>
              <w:t xml:space="preserve">: </w:t>
            </w:r>
            <w:r w:rsidR="00CA3498">
              <w:rPr>
                <w:sz w:val="23"/>
                <w:szCs w:val="23"/>
              </w:rPr>
              <w:t xml:space="preserve">     </w:t>
            </w:r>
            <w:r>
              <w:rPr>
                <w:sz w:val="23"/>
                <w:szCs w:val="23"/>
              </w:rPr>
              <w:t>Add</w:t>
            </w:r>
            <w:r>
              <w:rPr>
                <w:sz w:val="23"/>
                <w:szCs w:val="23"/>
              </w:rPr>
              <w:tab/>
            </w:r>
            <w:r>
              <w:rPr>
                <w:sz w:val="23"/>
                <w:szCs w:val="23"/>
              </w:rPr>
              <w:tab/>
            </w:r>
            <w:r>
              <w:rPr>
                <w:sz w:val="23"/>
                <w:szCs w:val="23"/>
              </w:rPr>
              <w:tab/>
            </w:r>
            <w:r>
              <w:rPr>
                <w:sz w:val="23"/>
                <w:szCs w:val="23"/>
              </w:rPr>
              <w:tab/>
            </w:r>
            <w:r>
              <w:rPr>
                <w:sz w:val="23"/>
                <w:szCs w:val="23"/>
              </w:rPr>
              <w:tab/>
            </w:r>
            <w:r>
              <w:rPr>
                <w:sz w:val="23"/>
                <w:szCs w:val="23"/>
              </w:rPr>
              <w:tab/>
            </w:r>
            <w:r>
              <w:rPr>
                <w:sz w:val="23"/>
                <w:szCs w:val="23"/>
              </w:rPr>
              <w:tab/>
            </w:r>
          </w:p>
          <w:p w14:paraId="2277734C" w14:textId="77777777" w:rsidR="00C6622D" w:rsidRDefault="00C6622D" w:rsidP="00C6622D">
            <w:pPr>
              <w:pStyle w:val="Default"/>
              <w:ind w:left="216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List</w:t>
            </w:r>
            <w:r>
              <w:rPr>
                <w:sz w:val="23"/>
                <w:szCs w:val="23"/>
              </w:rPr>
              <w:tab/>
            </w:r>
            <w:r>
              <w:rPr>
                <w:sz w:val="23"/>
                <w:szCs w:val="23"/>
              </w:rPr>
              <w:tab/>
            </w:r>
            <w:r>
              <w:rPr>
                <w:sz w:val="23"/>
                <w:szCs w:val="23"/>
              </w:rPr>
              <w:tab/>
            </w:r>
            <w:r>
              <w:rPr>
                <w:sz w:val="23"/>
                <w:szCs w:val="23"/>
              </w:rPr>
              <w:tab/>
            </w:r>
            <w:r>
              <w:rPr>
                <w:sz w:val="23"/>
                <w:szCs w:val="23"/>
              </w:rPr>
              <w:tab/>
            </w:r>
            <w:r>
              <w:rPr>
                <w:sz w:val="23"/>
                <w:szCs w:val="23"/>
              </w:rPr>
              <w:tab/>
            </w:r>
            <w:r>
              <w:rPr>
                <w:sz w:val="23"/>
                <w:szCs w:val="23"/>
              </w:rPr>
              <w:tab/>
            </w:r>
          </w:p>
          <w:p w14:paraId="5B8EF59C" w14:textId="77777777" w:rsidR="00C6622D" w:rsidRDefault="00C6622D" w:rsidP="00C6622D">
            <w:pPr>
              <w:pStyle w:val="Default"/>
              <w:ind w:left="2160"/>
              <w:rPr>
                <w:b/>
                <w:bCs/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Update </w:t>
            </w:r>
            <w:r w:rsidRPr="00B15AB4">
              <w:rPr>
                <w:b/>
                <w:sz w:val="23"/>
                <w:szCs w:val="23"/>
              </w:rPr>
              <w:t>or</w:t>
            </w:r>
            <w:r w:rsidR="00566B34">
              <w:rPr>
                <w:sz w:val="23"/>
                <w:szCs w:val="23"/>
              </w:rPr>
              <w:t xml:space="preserve"> D</w:t>
            </w:r>
            <w:r>
              <w:rPr>
                <w:sz w:val="23"/>
                <w:szCs w:val="23"/>
              </w:rPr>
              <w:t>elete</w:t>
            </w:r>
          </w:p>
        </w:tc>
        <w:tc>
          <w:tcPr>
            <w:tcW w:w="2839" w:type="dxa"/>
          </w:tcPr>
          <w:p w14:paraId="16715B0F" w14:textId="77777777" w:rsidR="00C6622D" w:rsidRDefault="00C6622D" w:rsidP="00C6622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%</w:t>
            </w:r>
          </w:p>
          <w:p w14:paraId="15BF0BD2" w14:textId="77777777" w:rsidR="00C6622D" w:rsidRDefault="00566B34" w:rsidP="00C6622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="00C6622D">
              <w:rPr>
                <w:sz w:val="23"/>
                <w:szCs w:val="23"/>
              </w:rPr>
              <w:t>%</w:t>
            </w:r>
          </w:p>
          <w:p w14:paraId="5D3521B2" w14:textId="77777777" w:rsidR="00C6622D" w:rsidRDefault="00566B34" w:rsidP="00C6622D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="00C6622D">
              <w:rPr>
                <w:sz w:val="23"/>
                <w:szCs w:val="23"/>
              </w:rPr>
              <w:t>%</w:t>
            </w:r>
          </w:p>
        </w:tc>
      </w:tr>
      <w:tr w:rsidR="00C6622D" w14:paraId="5D00F0DA" w14:textId="77777777" w:rsidTr="00CA3498">
        <w:tc>
          <w:tcPr>
            <w:tcW w:w="7951" w:type="dxa"/>
          </w:tcPr>
          <w:p w14:paraId="6219C7FE" w14:textId="77777777" w:rsidR="00830666" w:rsidRDefault="00C6622D" w:rsidP="00C6622D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EJS views</w:t>
            </w:r>
            <w:r>
              <w:rPr>
                <w:sz w:val="23"/>
                <w:szCs w:val="23"/>
              </w:rPr>
              <w:t xml:space="preserve">:  </w:t>
            </w:r>
            <w:r w:rsidR="00C53A3D">
              <w:rPr>
                <w:sz w:val="23"/>
                <w:szCs w:val="23"/>
              </w:rPr>
              <w:t xml:space="preserve">                 </w:t>
            </w:r>
          </w:p>
          <w:p w14:paraId="121A48E6" w14:textId="77777777" w:rsidR="00C6622D" w:rsidRDefault="00C6622D" w:rsidP="00C6622D">
            <w:pPr>
              <w:pStyle w:val="Default"/>
              <w:rPr>
                <w:sz w:val="23"/>
                <w:szCs w:val="23"/>
              </w:rPr>
            </w:pPr>
            <w:r w:rsidRPr="002E2152">
              <w:rPr>
                <w:b/>
                <w:sz w:val="23"/>
                <w:szCs w:val="23"/>
              </w:rPr>
              <w:t>Add</w:t>
            </w:r>
            <w:r w:rsidRPr="00E26872">
              <w:rPr>
                <w:sz w:val="23"/>
                <w:szCs w:val="23"/>
              </w:rPr>
              <w:t xml:space="preserve"> </w:t>
            </w:r>
            <w:r w:rsidR="00AB7015">
              <w:rPr>
                <w:sz w:val="23"/>
                <w:szCs w:val="23"/>
              </w:rPr>
              <w:t>survey</w:t>
            </w:r>
            <w:r w:rsidR="002E2152">
              <w:rPr>
                <w:sz w:val="23"/>
                <w:szCs w:val="23"/>
              </w:rPr>
              <w:t>:</w:t>
            </w:r>
            <w:r w:rsidRPr="00E26872">
              <w:rPr>
                <w:sz w:val="23"/>
                <w:szCs w:val="23"/>
              </w:rPr>
              <w:t xml:space="preserve"> </w:t>
            </w:r>
            <w:proofErr w:type="spellStart"/>
            <w:r w:rsidRPr="00E26872">
              <w:rPr>
                <w:sz w:val="23"/>
                <w:szCs w:val="23"/>
              </w:rPr>
              <w:t>ejs</w:t>
            </w:r>
            <w:proofErr w:type="spellEnd"/>
            <w:r>
              <w:rPr>
                <w:sz w:val="23"/>
                <w:szCs w:val="23"/>
              </w:rPr>
              <w:t xml:space="preserve"> view</w:t>
            </w:r>
            <w:r w:rsidRPr="00E26872">
              <w:rPr>
                <w:sz w:val="23"/>
                <w:szCs w:val="23"/>
              </w:rPr>
              <w:t xml:space="preserve"> as shown above</w:t>
            </w:r>
            <w:r>
              <w:rPr>
                <w:sz w:val="23"/>
                <w:szCs w:val="23"/>
              </w:rPr>
              <w:tab/>
            </w:r>
            <w:r>
              <w:rPr>
                <w:sz w:val="23"/>
                <w:szCs w:val="23"/>
              </w:rPr>
              <w:tab/>
            </w:r>
            <w:r>
              <w:rPr>
                <w:sz w:val="23"/>
                <w:szCs w:val="23"/>
              </w:rPr>
              <w:tab/>
            </w:r>
          </w:p>
          <w:p w14:paraId="156B4911" w14:textId="77777777" w:rsidR="00C6622D" w:rsidRDefault="00C6622D" w:rsidP="00830666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2E2152">
              <w:rPr>
                <w:b/>
                <w:sz w:val="23"/>
                <w:szCs w:val="23"/>
              </w:rPr>
              <w:t>List</w:t>
            </w:r>
            <w:r>
              <w:rPr>
                <w:sz w:val="23"/>
                <w:szCs w:val="23"/>
              </w:rPr>
              <w:t xml:space="preserve"> </w:t>
            </w:r>
            <w:r w:rsidR="00AB7015">
              <w:rPr>
                <w:sz w:val="23"/>
                <w:szCs w:val="23"/>
              </w:rPr>
              <w:t>surveys</w:t>
            </w:r>
            <w:r w:rsidR="002E2152">
              <w:rPr>
                <w:sz w:val="23"/>
                <w:szCs w:val="23"/>
              </w:rPr>
              <w:t>:</w:t>
            </w:r>
            <w:r>
              <w:rPr>
                <w:sz w:val="23"/>
                <w:szCs w:val="23"/>
              </w:rPr>
              <w:t xml:space="preserve"> </w:t>
            </w:r>
            <w:proofErr w:type="spellStart"/>
            <w:r>
              <w:rPr>
                <w:sz w:val="23"/>
                <w:szCs w:val="23"/>
              </w:rPr>
              <w:t>ejs</w:t>
            </w:r>
            <w:proofErr w:type="spellEnd"/>
            <w:r>
              <w:rPr>
                <w:sz w:val="23"/>
                <w:szCs w:val="23"/>
              </w:rPr>
              <w:t xml:space="preserve"> view as shown above (use </w:t>
            </w:r>
            <w:proofErr w:type="spellStart"/>
            <w:r w:rsidRPr="00AC315A">
              <w:rPr>
                <w:b/>
                <w:sz w:val="23"/>
                <w:szCs w:val="23"/>
              </w:rPr>
              <w:t>forEach</w:t>
            </w:r>
            <w:proofErr w:type="spellEnd"/>
            <w:r>
              <w:rPr>
                <w:sz w:val="23"/>
                <w:szCs w:val="23"/>
              </w:rPr>
              <w:t xml:space="preserve"> loop)</w:t>
            </w:r>
            <w:r w:rsidR="00830666">
              <w:rPr>
                <w:sz w:val="23"/>
                <w:szCs w:val="23"/>
              </w:rPr>
              <w:t xml:space="preserve"> and also update </w:t>
            </w:r>
            <w:r w:rsidR="00830666" w:rsidRPr="002E2152">
              <w:rPr>
                <w:b/>
                <w:sz w:val="23"/>
                <w:szCs w:val="23"/>
              </w:rPr>
              <w:t>or</w:t>
            </w:r>
            <w:r w:rsidR="00830666">
              <w:rPr>
                <w:sz w:val="23"/>
                <w:szCs w:val="23"/>
              </w:rPr>
              <w:t xml:space="preserve"> delete.</w:t>
            </w:r>
            <w:r>
              <w:rPr>
                <w:sz w:val="23"/>
                <w:szCs w:val="23"/>
              </w:rPr>
              <w:tab/>
            </w:r>
          </w:p>
        </w:tc>
        <w:tc>
          <w:tcPr>
            <w:tcW w:w="2839" w:type="dxa"/>
          </w:tcPr>
          <w:p w14:paraId="4FDEDCC7" w14:textId="77777777" w:rsidR="00830666" w:rsidRDefault="00830666" w:rsidP="001B5078">
            <w:pPr>
              <w:pStyle w:val="Default"/>
              <w:rPr>
                <w:sz w:val="23"/>
                <w:szCs w:val="23"/>
              </w:rPr>
            </w:pPr>
          </w:p>
          <w:p w14:paraId="33C8A2B3" w14:textId="77777777" w:rsidR="00C6622D" w:rsidRDefault="00566B34" w:rsidP="001B507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  <w:r w:rsidR="00CA3498">
              <w:rPr>
                <w:sz w:val="23"/>
                <w:szCs w:val="23"/>
              </w:rPr>
              <w:t>%</w:t>
            </w:r>
          </w:p>
          <w:p w14:paraId="33166FCA" w14:textId="77777777" w:rsidR="00CA3498" w:rsidRDefault="00566B34" w:rsidP="00CA349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  <w:r w:rsidR="00CA3498">
              <w:rPr>
                <w:sz w:val="23"/>
                <w:szCs w:val="23"/>
              </w:rPr>
              <w:t>%</w:t>
            </w:r>
          </w:p>
          <w:p w14:paraId="7ECB6C26" w14:textId="77777777" w:rsidR="00CA3498" w:rsidRDefault="00CA3498" w:rsidP="001B5078">
            <w:pPr>
              <w:pStyle w:val="Default"/>
              <w:rPr>
                <w:b/>
                <w:bCs/>
                <w:sz w:val="23"/>
                <w:szCs w:val="23"/>
              </w:rPr>
            </w:pPr>
          </w:p>
        </w:tc>
      </w:tr>
      <w:tr w:rsidR="00C6622D" w14:paraId="1063C33D" w14:textId="77777777" w:rsidTr="00CA3498">
        <w:tc>
          <w:tcPr>
            <w:tcW w:w="7951" w:type="dxa"/>
          </w:tcPr>
          <w:p w14:paraId="0824CF90" w14:textId="77777777" w:rsidR="00C6622D" w:rsidRPr="00CA3498" w:rsidRDefault="00CA3498" w:rsidP="00CA3498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 w:rsidR="00A1705D">
              <w:rPr>
                <w:b/>
                <w:bCs/>
                <w:sz w:val="23"/>
                <w:szCs w:val="23"/>
              </w:rPr>
              <w:t xml:space="preserve"> </w:t>
            </w:r>
            <w:r w:rsidR="00A1705D" w:rsidRPr="006057BD">
              <w:rPr>
                <w:bCs/>
                <w:sz w:val="23"/>
                <w:szCs w:val="23"/>
              </w:rPr>
              <w:t>(</w:t>
            </w:r>
            <w:r w:rsidR="00E20914" w:rsidRPr="006057BD">
              <w:rPr>
                <w:bCs/>
                <w:sz w:val="23"/>
                <w:szCs w:val="23"/>
              </w:rPr>
              <w:t xml:space="preserve">using </w:t>
            </w:r>
            <w:proofErr w:type="spellStart"/>
            <w:r w:rsidR="00E20914" w:rsidRPr="006057BD">
              <w:rPr>
                <w:bCs/>
                <w:sz w:val="23"/>
                <w:szCs w:val="23"/>
              </w:rPr>
              <w:t>css</w:t>
            </w:r>
            <w:proofErr w:type="spellEnd"/>
            <w:r w:rsidR="00E20914" w:rsidRPr="006057BD">
              <w:rPr>
                <w:bCs/>
                <w:sz w:val="23"/>
                <w:szCs w:val="23"/>
              </w:rPr>
              <w:t xml:space="preserve"> to align the HTML elements, etc</w:t>
            </w:r>
            <w:r w:rsidR="006057BD">
              <w:rPr>
                <w:bCs/>
                <w:sz w:val="23"/>
                <w:szCs w:val="23"/>
              </w:rPr>
              <w:t>.</w:t>
            </w:r>
            <w:r w:rsidR="00E20914"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2839" w:type="dxa"/>
          </w:tcPr>
          <w:p w14:paraId="073B7E2A" w14:textId="77777777" w:rsidR="00C6622D" w:rsidRPr="00CA3498" w:rsidRDefault="00566B34" w:rsidP="001B5078">
            <w:pPr>
              <w:pStyle w:val="Default"/>
              <w:rPr>
                <w:bCs/>
                <w:sz w:val="23"/>
                <w:szCs w:val="23"/>
              </w:rPr>
            </w:pPr>
            <w:r>
              <w:rPr>
                <w:bCs/>
                <w:sz w:val="23"/>
                <w:szCs w:val="23"/>
              </w:rPr>
              <w:t>10</w:t>
            </w:r>
            <w:r w:rsidR="00CA3498" w:rsidRPr="00CA3498">
              <w:rPr>
                <w:bCs/>
                <w:sz w:val="23"/>
                <w:szCs w:val="23"/>
              </w:rPr>
              <w:t>%</w:t>
            </w:r>
          </w:p>
        </w:tc>
      </w:tr>
      <w:tr w:rsidR="00C6622D" w14:paraId="4ED0AF37" w14:textId="77777777" w:rsidTr="00CA3498">
        <w:tc>
          <w:tcPr>
            <w:tcW w:w="7951" w:type="dxa"/>
          </w:tcPr>
          <w:p w14:paraId="5E45B48E" w14:textId="77777777" w:rsidR="00C6622D" w:rsidRDefault="00CA3498" w:rsidP="00CA3498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Total</w:t>
            </w:r>
            <w:r>
              <w:rPr>
                <w:sz w:val="23"/>
                <w:szCs w:val="23"/>
              </w:rPr>
              <w:t>:</w:t>
            </w:r>
          </w:p>
        </w:tc>
        <w:tc>
          <w:tcPr>
            <w:tcW w:w="2839" w:type="dxa"/>
          </w:tcPr>
          <w:p w14:paraId="332C8AAC" w14:textId="77777777" w:rsidR="00C6622D" w:rsidRDefault="00CA3498" w:rsidP="001B5078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sz w:val="23"/>
                <w:szCs w:val="23"/>
              </w:rPr>
              <w:t>100%</w:t>
            </w:r>
          </w:p>
        </w:tc>
      </w:tr>
    </w:tbl>
    <w:p w14:paraId="36DEBCCE" w14:textId="77777777" w:rsidR="001B5078" w:rsidRDefault="001B5078" w:rsidP="00B42209">
      <w:pPr>
        <w:pStyle w:val="Default"/>
        <w:rPr>
          <w:sz w:val="23"/>
          <w:szCs w:val="23"/>
        </w:rPr>
      </w:pPr>
    </w:p>
    <w:sectPr w:rsidR="001B5078" w:rsidSect="001E5934">
      <w:headerReference w:type="default" r:id="rId9"/>
      <w:footerReference w:type="default" r:id="rId10"/>
      <w:pgSz w:w="12240" w:h="15840" w:code="1"/>
      <w:pgMar w:top="288" w:right="576" w:bottom="288" w:left="576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D16DC3" w14:textId="77777777" w:rsidR="008B4FC4" w:rsidRDefault="008B4FC4">
      <w:r>
        <w:separator/>
      </w:r>
    </w:p>
  </w:endnote>
  <w:endnote w:type="continuationSeparator" w:id="0">
    <w:p w14:paraId="6BECB2F4" w14:textId="77777777" w:rsidR="008B4FC4" w:rsidRDefault="008B4F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F60B09" w14:textId="77777777" w:rsidR="0022053A" w:rsidRPr="00644F50" w:rsidRDefault="0022053A">
    <w:pPr>
      <w:pStyle w:val="Footer"/>
      <w:rPr>
        <w:sz w:val="24"/>
        <w:szCs w:val="24"/>
        <w:u w:val="single"/>
      </w:rPr>
    </w:pPr>
    <w:proofErr w:type="gramStart"/>
    <w:r w:rsidRPr="00644F50">
      <w:rPr>
        <w:sz w:val="24"/>
        <w:szCs w:val="24"/>
        <w:u w:val="single"/>
      </w:rPr>
      <w:t>Lab  Test</w:t>
    </w:r>
    <w:proofErr w:type="gramEnd"/>
    <w:r w:rsidRPr="00644F50">
      <w:rPr>
        <w:sz w:val="24"/>
        <w:szCs w:val="24"/>
        <w:u w:val="single"/>
      </w:rPr>
      <w:t xml:space="preserve">                                                                                                                                            Page </w:t>
    </w:r>
    <w:r w:rsidR="006628AE" w:rsidRPr="00644F50">
      <w:rPr>
        <w:rStyle w:val="PageNumber"/>
        <w:sz w:val="24"/>
        <w:szCs w:val="24"/>
        <w:u w:val="single"/>
      </w:rPr>
      <w:fldChar w:fldCharType="begin"/>
    </w:r>
    <w:r w:rsidRPr="00644F50">
      <w:rPr>
        <w:rStyle w:val="PageNumber"/>
        <w:sz w:val="24"/>
        <w:szCs w:val="24"/>
        <w:u w:val="single"/>
      </w:rPr>
      <w:instrText xml:space="preserve"> PAGE </w:instrText>
    </w:r>
    <w:r w:rsidR="006628AE" w:rsidRPr="00644F50">
      <w:rPr>
        <w:rStyle w:val="PageNumber"/>
        <w:sz w:val="24"/>
        <w:szCs w:val="24"/>
        <w:u w:val="single"/>
      </w:rPr>
      <w:fldChar w:fldCharType="separate"/>
    </w:r>
    <w:r w:rsidR="00C459BE">
      <w:rPr>
        <w:rStyle w:val="PageNumber"/>
        <w:noProof/>
        <w:sz w:val="24"/>
        <w:szCs w:val="24"/>
        <w:u w:val="single"/>
      </w:rPr>
      <w:t>1</w:t>
    </w:r>
    <w:r w:rsidR="006628AE" w:rsidRPr="00644F50">
      <w:rPr>
        <w:rStyle w:val="PageNumber"/>
        <w:sz w:val="24"/>
        <w:szCs w:val="24"/>
        <w:u w:val="single"/>
      </w:rPr>
      <w:fldChar w:fldCharType="end"/>
    </w:r>
    <w:r w:rsidRPr="00644F50">
      <w:rPr>
        <w:rStyle w:val="PageNumber"/>
        <w:sz w:val="24"/>
        <w:szCs w:val="24"/>
        <w:u w:val="single"/>
      </w:rPr>
      <w:t xml:space="preserve"> of </w:t>
    </w:r>
    <w:r w:rsidR="006628AE" w:rsidRPr="00644F50">
      <w:rPr>
        <w:rStyle w:val="PageNumber"/>
        <w:sz w:val="24"/>
        <w:szCs w:val="24"/>
        <w:u w:val="single"/>
      </w:rPr>
      <w:fldChar w:fldCharType="begin"/>
    </w:r>
    <w:r w:rsidRPr="00644F50">
      <w:rPr>
        <w:rStyle w:val="PageNumber"/>
        <w:sz w:val="24"/>
        <w:szCs w:val="24"/>
        <w:u w:val="single"/>
      </w:rPr>
      <w:instrText xml:space="preserve"> NUMPAGES </w:instrText>
    </w:r>
    <w:r w:rsidR="006628AE" w:rsidRPr="00644F50">
      <w:rPr>
        <w:rStyle w:val="PageNumber"/>
        <w:sz w:val="24"/>
        <w:szCs w:val="24"/>
        <w:u w:val="single"/>
      </w:rPr>
      <w:fldChar w:fldCharType="separate"/>
    </w:r>
    <w:r w:rsidR="00C459BE">
      <w:rPr>
        <w:rStyle w:val="PageNumber"/>
        <w:noProof/>
        <w:sz w:val="24"/>
        <w:szCs w:val="24"/>
        <w:u w:val="single"/>
      </w:rPr>
      <w:t>1</w:t>
    </w:r>
    <w:r w:rsidR="006628AE" w:rsidRPr="00644F50">
      <w:rPr>
        <w:rStyle w:val="PageNumber"/>
        <w:sz w:val="24"/>
        <w:szCs w:val="24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9BD784" w14:textId="77777777" w:rsidR="008B4FC4" w:rsidRDefault="008B4FC4">
      <w:r>
        <w:separator/>
      </w:r>
    </w:p>
  </w:footnote>
  <w:footnote w:type="continuationSeparator" w:id="0">
    <w:p w14:paraId="6E3B844D" w14:textId="77777777" w:rsidR="008B4FC4" w:rsidRDefault="008B4F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2C609F" w14:textId="77777777" w:rsidR="0022053A" w:rsidRPr="00644F50" w:rsidRDefault="0022053A">
    <w:pPr>
      <w:pStyle w:val="Header"/>
      <w:rPr>
        <w:sz w:val="24"/>
        <w:szCs w:val="24"/>
        <w:u w:val="single"/>
      </w:rPr>
    </w:pPr>
    <w:r w:rsidRPr="00644F50">
      <w:rPr>
        <w:sz w:val="24"/>
        <w:szCs w:val="24"/>
        <w:u w:val="single"/>
      </w:rPr>
      <w:t>Emerging Technologies                                                                                                                     COMP-308</w:t>
    </w:r>
  </w:p>
  <w:p w14:paraId="15838ECD" w14:textId="77777777" w:rsidR="0022053A" w:rsidRPr="004078FA" w:rsidRDefault="002205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76C724D"/>
    <w:multiLevelType w:val="hybridMultilevel"/>
    <w:tmpl w:val="862247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szQxNLUwsLAwNzNW0lEKTi0uzszPAykwqQUAo31WUCwAAAA="/>
  </w:docVars>
  <w:rsids>
    <w:rsidRoot w:val="00A174ED"/>
    <w:rsid w:val="00007BB3"/>
    <w:rsid w:val="00027B4A"/>
    <w:rsid w:val="00055C6C"/>
    <w:rsid w:val="00085414"/>
    <w:rsid w:val="00090122"/>
    <w:rsid w:val="000A3EAA"/>
    <w:rsid w:val="000B3D53"/>
    <w:rsid w:val="000C1264"/>
    <w:rsid w:val="000C47D5"/>
    <w:rsid w:val="000D23F3"/>
    <w:rsid w:val="000E4304"/>
    <w:rsid w:val="000F2D9A"/>
    <w:rsid w:val="000F727F"/>
    <w:rsid w:val="001057C8"/>
    <w:rsid w:val="001172A1"/>
    <w:rsid w:val="00124683"/>
    <w:rsid w:val="00144F98"/>
    <w:rsid w:val="0014692F"/>
    <w:rsid w:val="001537BB"/>
    <w:rsid w:val="00154198"/>
    <w:rsid w:val="0017492B"/>
    <w:rsid w:val="00181B7E"/>
    <w:rsid w:val="0019523E"/>
    <w:rsid w:val="001B3203"/>
    <w:rsid w:val="001B5078"/>
    <w:rsid w:val="001B58BC"/>
    <w:rsid w:val="001D1FD6"/>
    <w:rsid w:val="001E27DD"/>
    <w:rsid w:val="001E5934"/>
    <w:rsid w:val="001F1000"/>
    <w:rsid w:val="001F41A6"/>
    <w:rsid w:val="0021576E"/>
    <w:rsid w:val="0022053A"/>
    <w:rsid w:val="002348CE"/>
    <w:rsid w:val="00251493"/>
    <w:rsid w:val="00251DB9"/>
    <w:rsid w:val="00251E50"/>
    <w:rsid w:val="0025316F"/>
    <w:rsid w:val="00254547"/>
    <w:rsid w:val="002608DC"/>
    <w:rsid w:val="0026201D"/>
    <w:rsid w:val="002840C7"/>
    <w:rsid w:val="002B357C"/>
    <w:rsid w:val="002B7743"/>
    <w:rsid w:val="002B79BF"/>
    <w:rsid w:val="002B7B6D"/>
    <w:rsid w:val="002C30FF"/>
    <w:rsid w:val="002C4EBC"/>
    <w:rsid w:val="002C73D7"/>
    <w:rsid w:val="002D135F"/>
    <w:rsid w:val="002D55AD"/>
    <w:rsid w:val="002E2152"/>
    <w:rsid w:val="002E508F"/>
    <w:rsid w:val="002E749C"/>
    <w:rsid w:val="002F7D98"/>
    <w:rsid w:val="00304A62"/>
    <w:rsid w:val="0031008D"/>
    <w:rsid w:val="003102A0"/>
    <w:rsid w:val="00325EE9"/>
    <w:rsid w:val="003306A2"/>
    <w:rsid w:val="00364F31"/>
    <w:rsid w:val="003A33D1"/>
    <w:rsid w:val="003B5825"/>
    <w:rsid w:val="003C10DD"/>
    <w:rsid w:val="003C4C01"/>
    <w:rsid w:val="003E1412"/>
    <w:rsid w:val="003E4448"/>
    <w:rsid w:val="0040662E"/>
    <w:rsid w:val="00406633"/>
    <w:rsid w:val="004078FA"/>
    <w:rsid w:val="00414643"/>
    <w:rsid w:val="00427ED6"/>
    <w:rsid w:val="004351CB"/>
    <w:rsid w:val="00446DD7"/>
    <w:rsid w:val="004906F0"/>
    <w:rsid w:val="004A0FF6"/>
    <w:rsid w:val="004A1371"/>
    <w:rsid w:val="004C1F23"/>
    <w:rsid w:val="004D4E7A"/>
    <w:rsid w:val="004D588D"/>
    <w:rsid w:val="004E6F13"/>
    <w:rsid w:val="004E7BE7"/>
    <w:rsid w:val="004F3018"/>
    <w:rsid w:val="004F48AB"/>
    <w:rsid w:val="004F6129"/>
    <w:rsid w:val="0051549B"/>
    <w:rsid w:val="005262A1"/>
    <w:rsid w:val="005312EB"/>
    <w:rsid w:val="0053145E"/>
    <w:rsid w:val="00531A57"/>
    <w:rsid w:val="005365A0"/>
    <w:rsid w:val="00554EED"/>
    <w:rsid w:val="00557E06"/>
    <w:rsid w:val="00564520"/>
    <w:rsid w:val="00566B34"/>
    <w:rsid w:val="005677DB"/>
    <w:rsid w:val="00570CEC"/>
    <w:rsid w:val="00580320"/>
    <w:rsid w:val="00582459"/>
    <w:rsid w:val="00584B3E"/>
    <w:rsid w:val="00592826"/>
    <w:rsid w:val="005A1D49"/>
    <w:rsid w:val="005A3741"/>
    <w:rsid w:val="005B0853"/>
    <w:rsid w:val="005B24DD"/>
    <w:rsid w:val="005B4ED9"/>
    <w:rsid w:val="005D425A"/>
    <w:rsid w:val="005E0087"/>
    <w:rsid w:val="005E15A8"/>
    <w:rsid w:val="005F2148"/>
    <w:rsid w:val="006057BD"/>
    <w:rsid w:val="00606577"/>
    <w:rsid w:val="00641617"/>
    <w:rsid w:val="00644D7D"/>
    <w:rsid w:val="00644F50"/>
    <w:rsid w:val="00662786"/>
    <w:rsid w:val="006628AE"/>
    <w:rsid w:val="006724C9"/>
    <w:rsid w:val="00674B99"/>
    <w:rsid w:val="00681338"/>
    <w:rsid w:val="00684DDA"/>
    <w:rsid w:val="006867D2"/>
    <w:rsid w:val="006A77E4"/>
    <w:rsid w:val="006C0B1E"/>
    <w:rsid w:val="006C2D0F"/>
    <w:rsid w:val="006C5BCC"/>
    <w:rsid w:val="006D7883"/>
    <w:rsid w:val="006E151E"/>
    <w:rsid w:val="006E7770"/>
    <w:rsid w:val="006F1BB4"/>
    <w:rsid w:val="00704757"/>
    <w:rsid w:val="00721C0E"/>
    <w:rsid w:val="00722465"/>
    <w:rsid w:val="00736580"/>
    <w:rsid w:val="00755824"/>
    <w:rsid w:val="00764190"/>
    <w:rsid w:val="00766251"/>
    <w:rsid w:val="0079101E"/>
    <w:rsid w:val="00792A79"/>
    <w:rsid w:val="007979E7"/>
    <w:rsid w:val="007A7742"/>
    <w:rsid w:val="007C1AD9"/>
    <w:rsid w:val="007D2C66"/>
    <w:rsid w:val="007D63B5"/>
    <w:rsid w:val="007E00FA"/>
    <w:rsid w:val="007F2CFC"/>
    <w:rsid w:val="007F3AA6"/>
    <w:rsid w:val="0081741D"/>
    <w:rsid w:val="00821FA5"/>
    <w:rsid w:val="008258CE"/>
    <w:rsid w:val="00826A44"/>
    <w:rsid w:val="00827668"/>
    <w:rsid w:val="00827836"/>
    <w:rsid w:val="00830666"/>
    <w:rsid w:val="008330A4"/>
    <w:rsid w:val="00835BD5"/>
    <w:rsid w:val="00854FBF"/>
    <w:rsid w:val="00880589"/>
    <w:rsid w:val="0089123C"/>
    <w:rsid w:val="008A3CC3"/>
    <w:rsid w:val="008A4AD7"/>
    <w:rsid w:val="008B4FC4"/>
    <w:rsid w:val="008C717F"/>
    <w:rsid w:val="008D3525"/>
    <w:rsid w:val="008D54FA"/>
    <w:rsid w:val="008F177D"/>
    <w:rsid w:val="008F201F"/>
    <w:rsid w:val="00910226"/>
    <w:rsid w:val="00925404"/>
    <w:rsid w:val="00927BC6"/>
    <w:rsid w:val="00936BA0"/>
    <w:rsid w:val="00937D1C"/>
    <w:rsid w:val="00957375"/>
    <w:rsid w:val="009652A5"/>
    <w:rsid w:val="00976AF7"/>
    <w:rsid w:val="00993277"/>
    <w:rsid w:val="009A169C"/>
    <w:rsid w:val="009A3C52"/>
    <w:rsid w:val="009B6787"/>
    <w:rsid w:val="009C5387"/>
    <w:rsid w:val="009C7387"/>
    <w:rsid w:val="009D0EC8"/>
    <w:rsid w:val="009D535E"/>
    <w:rsid w:val="009D6943"/>
    <w:rsid w:val="009F18E2"/>
    <w:rsid w:val="009F3664"/>
    <w:rsid w:val="009F426C"/>
    <w:rsid w:val="00A015DD"/>
    <w:rsid w:val="00A0306C"/>
    <w:rsid w:val="00A11575"/>
    <w:rsid w:val="00A158C3"/>
    <w:rsid w:val="00A1705D"/>
    <w:rsid w:val="00A174ED"/>
    <w:rsid w:val="00A274E1"/>
    <w:rsid w:val="00A33F8F"/>
    <w:rsid w:val="00A344CC"/>
    <w:rsid w:val="00A5334F"/>
    <w:rsid w:val="00A6506D"/>
    <w:rsid w:val="00A75E3F"/>
    <w:rsid w:val="00A971DC"/>
    <w:rsid w:val="00AA298C"/>
    <w:rsid w:val="00AB7015"/>
    <w:rsid w:val="00AC315A"/>
    <w:rsid w:val="00AD5339"/>
    <w:rsid w:val="00AF1F7A"/>
    <w:rsid w:val="00B05358"/>
    <w:rsid w:val="00B127BA"/>
    <w:rsid w:val="00B15AB4"/>
    <w:rsid w:val="00B20777"/>
    <w:rsid w:val="00B32284"/>
    <w:rsid w:val="00B3325B"/>
    <w:rsid w:val="00B3539C"/>
    <w:rsid w:val="00B357FE"/>
    <w:rsid w:val="00B372B5"/>
    <w:rsid w:val="00B37E85"/>
    <w:rsid w:val="00B42209"/>
    <w:rsid w:val="00B53118"/>
    <w:rsid w:val="00B652B1"/>
    <w:rsid w:val="00B71C21"/>
    <w:rsid w:val="00B731E7"/>
    <w:rsid w:val="00B86F8E"/>
    <w:rsid w:val="00B909DA"/>
    <w:rsid w:val="00BA0D41"/>
    <w:rsid w:val="00BA2823"/>
    <w:rsid w:val="00BA7195"/>
    <w:rsid w:val="00BE2AD3"/>
    <w:rsid w:val="00BE439C"/>
    <w:rsid w:val="00BE696D"/>
    <w:rsid w:val="00BE7BBC"/>
    <w:rsid w:val="00C04F55"/>
    <w:rsid w:val="00C05FCB"/>
    <w:rsid w:val="00C079E6"/>
    <w:rsid w:val="00C10B68"/>
    <w:rsid w:val="00C208B7"/>
    <w:rsid w:val="00C232A5"/>
    <w:rsid w:val="00C23FF4"/>
    <w:rsid w:val="00C40630"/>
    <w:rsid w:val="00C459BE"/>
    <w:rsid w:val="00C53A3D"/>
    <w:rsid w:val="00C60982"/>
    <w:rsid w:val="00C65EDB"/>
    <w:rsid w:val="00C6622D"/>
    <w:rsid w:val="00CA3498"/>
    <w:rsid w:val="00CA4522"/>
    <w:rsid w:val="00CB6B1A"/>
    <w:rsid w:val="00CB70A6"/>
    <w:rsid w:val="00CD13D2"/>
    <w:rsid w:val="00CE01D9"/>
    <w:rsid w:val="00CE18DE"/>
    <w:rsid w:val="00CE6B34"/>
    <w:rsid w:val="00D301C4"/>
    <w:rsid w:val="00D304A2"/>
    <w:rsid w:val="00D42AAF"/>
    <w:rsid w:val="00D614C7"/>
    <w:rsid w:val="00D70927"/>
    <w:rsid w:val="00D75EC7"/>
    <w:rsid w:val="00D91409"/>
    <w:rsid w:val="00D96C18"/>
    <w:rsid w:val="00DB7E8E"/>
    <w:rsid w:val="00E12781"/>
    <w:rsid w:val="00E20914"/>
    <w:rsid w:val="00E24C5C"/>
    <w:rsid w:val="00E26872"/>
    <w:rsid w:val="00E27A0F"/>
    <w:rsid w:val="00E35EAE"/>
    <w:rsid w:val="00E42F4E"/>
    <w:rsid w:val="00E50A3B"/>
    <w:rsid w:val="00E70147"/>
    <w:rsid w:val="00E77EB2"/>
    <w:rsid w:val="00E92480"/>
    <w:rsid w:val="00E9490B"/>
    <w:rsid w:val="00EA7A62"/>
    <w:rsid w:val="00EC3DD6"/>
    <w:rsid w:val="00EC5C7A"/>
    <w:rsid w:val="00EC6FC6"/>
    <w:rsid w:val="00EE53C3"/>
    <w:rsid w:val="00EE636F"/>
    <w:rsid w:val="00EE782B"/>
    <w:rsid w:val="00EF2005"/>
    <w:rsid w:val="00F04B9D"/>
    <w:rsid w:val="00F1205D"/>
    <w:rsid w:val="00F31AA7"/>
    <w:rsid w:val="00F52B05"/>
    <w:rsid w:val="00F64C23"/>
    <w:rsid w:val="00F72474"/>
    <w:rsid w:val="00F87218"/>
    <w:rsid w:val="00F91651"/>
    <w:rsid w:val="00F95113"/>
    <w:rsid w:val="00F96B8B"/>
    <w:rsid w:val="00F96F7A"/>
    <w:rsid w:val="00FA41B9"/>
    <w:rsid w:val="00FB2E82"/>
    <w:rsid w:val="00FB7E7A"/>
    <w:rsid w:val="00FC7A7B"/>
    <w:rsid w:val="00FE4768"/>
    <w:rsid w:val="00FF2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534F09"/>
  <w15:docId w15:val="{D9509BDA-0A15-41DA-843B-5038F467C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628AE"/>
  </w:style>
  <w:style w:type="paragraph" w:styleId="Heading1">
    <w:name w:val="heading 1"/>
    <w:basedOn w:val="Normal"/>
    <w:next w:val="Normal"/>
    <w:qFormat/>
    <w:rsid w:val="006628AE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6628AE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6628AE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6628AE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6628AE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6628AE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6628AE"/>
  </w:style>
  <w:style w:type="paragraph" w:styleId="Header">
    <w:name w:val="header"/>
    <w:basedOn w:val="Normal"/>
    <w:rsid w:val="006628A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628A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628AE"/>
  </w:style>
  <w:style w:type="paragraph" w:styleId="Title">
    <w:name w:val="Title"/>
    <w:basedOn w:val="Normal"/>
    <w:qFormat/>
    <w:rsid w:val="006628AE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6628AE"/>
    <w:rPr>
      <w:rFonts w:ascii="Courier New" w:hAnsi="Courier New"/>
    </w:rPr>
  </w:style>
  <w:style w:type="paragraph" w:styleId="BodyText">
    <w:name w:val="Body Text"/>
    <w:basedOn w:val="Normal"/>
    <w:rsid w:val="006628AE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styleId="HTMLPreformatted">
    <w:name w:val="HTML Preformatted"/>
    <w:basedOn w:val="Normal"/>
    <w:rsid w:val="003C10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styleId="HTMLCode">
    <w:name w:val="HTML Code"/>
    <w:basedOn w:val="DefaultParagraphFont"/>
    <w:rsid w:val="003C10DD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semiHidden/>
    <w:rsid w:val="00F9165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B507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23FF4"/>
    <w:pPr>
      <w:ind w:left="720"/>
      <w:contextualSpacing/>
    </w:pPr>
  </w:style>
  <w:style w:type="table" w:styleId="TableGrid">
    <w:name w:val="Table Grid"/>
    <w:basedOn w:val="TableNormal"/>
    <w:rsid w:val="00C662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creator>ILIA</dc:creator>
  <cp:lastModifiedBy>Thiago Vitor De Castilho</cp:lastModifiedBy>
  <cp:revision>2</cp:revision>
  <cp:lastPrinted>2011-02-28T19:57:00Z</cp:lastPrinted>
  <dcterms:created xsi:type="dcterms:W3CDTF">2021-03-05T22:31:00Z</dcterms:created>
  <dcterms:modified xsi:type="dcterms:W3CDTF">2021-03-05T22:31:00Z</dcterms:modified>
</cp:coreProperties>
</file>